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d35df6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d35df67-7b46-11ee-8d12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QRLCMAwDNXzA//+lfhC8Cpy4MGMfGig0PWgcyZKr87OsRz2TVP1TrlPZ+KXf9e8zNcgpYKpvspniNVT/dV062SzgsbyIF2qhcAMP1nzL3ODvavFZC/qySl1h1KWH5udtAkFWRJ7ildxKiA+iTPFQGEX4RpMpXtEnZTDlDb/lqDk4JE7xfOT2Rl9FcR7jIS7aNpOReaxHfHsILIfJMZ4AgkAyYYyHtE0fsjTYWF81XJxr2Jvj9SFNvuARn3le5aBojOuodlyfQmCab8G/pGgGXMadF+ojnm8QYpR5HrSmmPibggv5nKkkxkdpY36cGy24rTbyPrwlTBf0hT0go/JC/2We08+k4Jy/4HV9NA0NuPJ+gBS0tRfmkQgq31vP/fHs9903MnJY1v6Q+D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s down in cincinnati aga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d35df67-7b46-11ee-8d12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d35df67-7b46-11ee-8d12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d35df67-7b46-11ee-8d12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d35df67</dc:title>
  <dc:creator/>
  <cp:keywords/>
  <dcterms:created xsi:type="dcterms:W3CDTF">2026-05-01T19:05:31Z</dcterms:created>
  <dcterms:modified xsi:type="dcterms:W3CDTF">2026-05-01T19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